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394E4" w14:textId="77777777" w:rsidR="00E20B1C" w:rsidRPr="00E20B1C" w:rsidRDefault="00E20B1C" w:rsidP="00E20B1C">
      <w:pPr>
        <w:spacing w:line="360" w:lineRule="auto"/>
        <w:rPr>
          <w:rFonts w:ascii="Times New Roman" w:eastAsia="PMingLiU" w:hAnsi="Times New Roman" w:cs="Times New Roman"/>
          <w:b/>
          <w:bCs/>
          <w:sz w:val="24"/>
          <w:szCs w:val="24"/>
        </w:rPr>
      </w:pPr>
      <w:bookmarkStart w:id="0" w:name="_Hlk82446196"/>
      <w:r w:rsidRPr="00E20B1C">
        <w:rPr>
          <w:rFonts w:ascii="Times New Roman" w:eastAsia="PMingLiU" w:hAnsi="Times New Roman" w:cs="Times New Roman"/>
          <w:b/>
          <w:bCs/>
          <w:sz w:val="24"/>
          <w:szCs w:val="24"/>
        </w:rPr>
        <w:t>Annotated Sequence Records</w:t>
      </w:r>
    </w:p>
    <w:p w14:paraId="0F23927F" w14:textId="77777777" w:rsidR="00E20B1C" w:rsidRPr="00E20B1C" w:rsidRDefault="00E20B1C" w:rsidP="00E20B1C">
      <w:pPr>
        <w:spacing w:line="360" w:lineRule="auto"/>
        <w:rPr>
          <w:rFonts w:ascii="Times New Roman" w:eastAsia="PMingLiU" w:hAnsi="Times New Roman" w:cs="Times New Roman"/>
          <w:b/>
          <w:bCs/>
          <w:sz w:val="24"/>
          <w:szCs w:val="24"/>
        </w:rPr>
      </w:pPr>
      <w:r w:rsidRPr="00E20B1C">
        <w:rPr>
          <w:rFonts w:ascii="Times New Roman" w:eastAsia="PMingLiU" w:hAnsi="Times New Roman" w:cs="Times New Roman"/>
          <w:b/>
          <w:bCs/>
          <w:sz w:val="24"/>
          <w:szCs w:val="24"/>
        </w:rPr>
        <w:t>Archives of Virology</w:t>
      </w:r>
    </w:p>
    <w:p w14:paraId="62B7D74B" w14:textId="77777777" w:rsidR="00E20B1C" w:rsidRPr="00E20B1C" w:rsidRDefault="00E20B1C" w:rsidP="00E20B1C">
      <w:pPr>
        <w:spacing w:line="360" w:lineRule="auto"/>
        <w:jc w:val="center"/>
        <w:rPr>
          <w:rFonts w:ascii="Times New Roman" w:eastAsia="PMingLiU" w:hAnsi="Times New Roman" w:cs="Times New Roman"/>
          <w:b/>
          <w:bCs/>
          <w:sz w:val="24"/>
          <w:szCs w:val="24"/>
        </w:rPr>
      </w:pPr>
      <w:r w:rsidRPr="00E20B1C">
        <w:rPr>
          <w:rFonts w:ascii="Times New Roman" w:eastAsia="PMingLiU" w:hAnsi="Times New Roman" w:cs="Times New Roman"/>
          <w:b/>
          <w:bCs/>
          <w:sz w:val="24"/>
          <w:szCs w:val="24"/>
        </w:rPr>
        <w:t xml:space="preserve">Genome sequence of pineapple secovirus B, a second sadwavirus reported infecting </w:t>
      </w:r>
      <w:r w:rsidRPr="00E20B1C">
        <w:rPr>
          <w:rFonts w:ascii="Times New Roman" w:eastAsia="PMingLiU" w:hAnsi="Times New Roman" w:cs="Times New Roman"/>
          <w:b/>
          <w:bCs/>
          <w:i/>
          <w:iCs/>
          <w:sz w:val="24"/>
          <w:szCs w:val="24"/>
        </w:rPr>
        <w:t>Ananas comosus</w:t>
      </w:r>
    </w:p>
    <w:bookmarkEnd w:id="0"/>
    <w:p w14:paraId="4BC8DC3F" w14:textId="77777777" w:rsidR="00356831" w:rsidRPr="00D15030" w:rsidRDefault="00356831" w:rsidP="0035683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B2C11">
        <w:rPr>
          <w:rFonts w:ascii="Times New Roman" w:hAnsi="Times New Roman" w:cs="Times New Roman"/>
          <w:sz w:val="24"/>
          <w:szCs w:val="24"/>
        </w:rPr>
        <w:t>Adriana Larrea-Sarmiento</w:t>
      </w:r>
      <w:r w:rsidRPr="00FB2C1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B2C1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rew D.W. Geeri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B2C11">
        <w:rPr>
          <w:rFonts w:ascii="Times New Roman" w:hAnsi="Times New Roman" w:cs="Times New Roman"/>
          <w:sz w:val="24"/>
          <w:szCs w:val="24"/>
        </w:rPr>
        <w:t>Alejandro Olmedo-Velarde</w:t>
      </w:r>
      <w:r w:rsidRPr="00FB2C1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B2C11">
        <w:rPr>
          <w:rFonts w:ascii="Times New Roman" w:hAnsi="Times New Roman" w:cs="Times New Roman"/>
          <w:sz w:val="24"/>
          <w:szCs w:val="24"/>
        </w:rPr>
        <w:t xml:space="preserve">, Xupeng </w:t>
      </w:r>
      <w:r w:rsidRPr="00D15030">
        <w:rPr>
          <w:rFonts w:ascii="Times New Roman" w:hAnsi="Times New Roman" w:cs="Times New Roman"/>
          <w:sz w:val="24"/>
          <w:szCs w:val="24"/>
        </w:rPr>
        <w:t>Wang</w:t>
      </w: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D15030">
        <w:rPr>
          <w:rFonts w:ascii="Times New Roman" w:hAnsi="Times New Roman" w:cs="Times New Roman"/>
          <w:sz w:val="24"/>
          <w:szCs w:val="24"/>
        </w:rPr>
        <w:t>, Wayne Borth</w:t>
      </w: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D15030">
        <w:rPr>
          <w:rFonts w:ascii="Times New Roman" w:hAnsi="Times New Roman" w:cs="Times New Roman"/>
          <w:sz w:val="24"/>
          <w:szCs w:val="24"/>
        </w:rPr>
        <w:t>, Tracie K Matsumot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15030">
        <w:rPr>
          <w:rFonts w:ascii="Times New Roman" w:hAnsi="Times New Roman" w:cs="Times New Roman"/>
          <w:sz w:val="24"/>
          <w:szCs w:val="24"/>
        </w:rPr>
        <w:t>, Jon Y Suzuk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15030">
        <w:rPr>
          <w:rFonts w:ascii="Times New Roman" w:hAnsi="Times New Roman" w:cs="Times New Roman"/>
          <w:sz w:val="24"/>
          <w:szCs w:val="24"/>
        </w:rPr>
        <w:t>, Marisa M Wall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15030">
        <w:rPr>
          <w:rFonts w:ascii="Times New Roman" w:hAnsi="Times New Roman" w:cs="Times New Roman"/>
          <w:sz w:val="24"/>
          <w:szCs w:val="24"/>
        </w:rPr>
        <w:t>, Michael Melzer</w:t>
      </w: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D15030">
        <w:rPr>
          <w:rFonts w:ascii="Times New Roman" w:hAnsi="Times New Roman" w:cs="Times New Roman"/>
          <w:sz w:val="24"/>
          <w:szCs w:val="24"/>
        </w:rPr>
        <w:t xml:space="preserve">, </w:t>
      </w:r>
      <w:r w:rsidRPr="00D15030">
        <w:rPr>
          <w:rFonts w:ascii="Times New Roman" w:eastAsia="Microsoft JhengHei" w:hAnsi="Times New Roman" w:cs="Times New Roman"/>
          <w:sz w:val="24"/>
          <w:szCs w:val="24"/>
          <w:lang w:eastAsia="zh-TW"/>
        </w:rPr>
        <w:t>Richard Moyle</w:t>
      </w:r>
      <w:r>
        <w:rPr>
          <w:rFonts w:ascii="Times New Roman" w:eastAsia="Microsoft JhengHei" w:hAnsi="Times New Roman" w:cs="Times New Roman"/>
          <w:sz w:val="24"/>
          <w:szCs w:val="24"/>
          <w:vertAlign w:val="superscript"/>
          <w:lang w:eastAsia="zh-TW"/>
        </w:rPr>
        <w:t>4</w:t>
      </w:r>
      <w:r w:rsidRPr="00D15030">
        <w:rPr>
          <w:rFonts w:ascii="Times New Roman" w:eastAsia="Microsoft JhengHei" w:hAnsi="Times New Roman" w:cs="Times New Roman"/>
          <w:sz w:val="24"/>
          <w:szCs w:val="24"/>
          <w:lang w:eastAsia="zh-TW"/>
        </w:rPr>
        <w:t>, Murray Sharman</w:t>
      </w:r>
      <w:r>
        <w:rPr>
          <w:rFonts w:ascii="Times New Roman" w:eastAsia="Microsoft JhengHei" w:hAnsi="Times New Roman" w:cs="Times New Roman"/>
          <w:sz w:val="24"/>
          <w:szCs w:val="24"/>
          <w:vertAlign w:val="superscript"/>
          <w:lang w:eastAsia="zh-TW"/>
        </w:rPr>
        <w:t>5</w:t>
      </w:r>
      <w:r>
        <w:rPr>
          <w:rFonts w:ascii="Times New Roman" w:eastAsia="Microsoft JhengHei" w:hAnsi="Times New Roman" w:cs="Times New Roman"/>
          <w:sz w:val="24"/>
          <w:szCs w:val="24"/>
          <w:lang w:eastAsia="zh-TW"/>
        </w:rPr>
        <w:t>,</w:t>
      </w:r>
      <w:r w:rsidRPr="00D15030">
        <w:rPr>
          <w:rFonts w:ascii="Microsoft JhengHei" w:eastAsia="Microsoft JhengHei" w:hAnsi="Microsoft JhengHei" w:cs="Microsoft JhengHei" w:hint="eastAsia"/>
          <w:sz w:val="24"/>
          <w:szCs w:val="24"/>
          <w:lang w:eastAsia="zh-TW"/>
        </w:rPr>
        <w:t xml:space="preserve"> </w:t>
      </w:r>
      <w:r w:rsidRPr="00D15030">
        <w:rPr>
          <w:rFonts w:ascii="Times New Roman" w:hAnsi="Times New Roman" w:cs="Times New Roman"/>
          <w:sz w:val="24"/>
          <w:szCs w:val="24"/>
        </w:rPr>
        <w:t>John Hu</w:t>
      </w: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D15030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zh-CN"/>
        </w:rPr>
        <w:t>, John E. Thoma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73B63779" w14:textId="77777777" w:rsidR="00356831" w:rsidRDefault="00356831" w:rsidP="003568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 xml:space="preserve">1 </w:t>
      </w:r>
      <w:r w:rsidRPr="00D15030">
        <w:rPr>
          <w:rFonts w:ascii="Times New Roman" w:hAnsi="Times New Roman" w:cs="Times New Roman"/>
          <w:sz w:val="24"/>
          <w:szCs w:val="24"/>
        </w:rPr>
        <w:t>Department of Plant and Environmental Protection Sciences, University of Hawaii, Honolulu, HI, USA</w:t>
      </w:r>
    </w:p>
    <w:p w14:paraId="307B0DF3" w14:textId="77777777" w:rsidR="00356831" w:rsidRPr="00D15030" w:rsidRDefault="00356831" w:rsidP="003568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FB2C1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5119B3">
        <w:rPr>
          <w:rFonts w:ascii="Times New Roman" w:hAnsi="Times New Roman" w:cs="Times New Roman"/>
          <w:sz w:val="24"/>
          <w:szCs w:val="24"/>
        </w:rPr>
        <w:t>The University of Queensland, Queensland Alliance for Agriculture and Food Innovation, Centre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119B3">
        <w:rPr>
          <w:rFonts w:ascii="Times New Roman" w:hAnsi="Times New Roman" w:cs="Times New Roman"/>
          <w:sz w:val="24"/>
          <w:szCs w:val="24"/>
        </w:rPr>
        <w:t xml:space="preserve">Horticultural Science, </w:t>
      </w:r>
      <w:bookmarkStart w:id="1" w:name="_Hlk86778066"/>
      <w:proofErr w:type="spellStart"/>
      <w:r w:rsidRPr="005119B3">
        <w:rPr>
          <w:rFonts w:ascii="Times New Roman" w:hAnsi="Times New Roman" w:cs="Times New Roman"/>
          <w:sz w:val="24"/>
          <w:szCs w:val="24"/>
        </w:rPr>
        <w:t>Ecosciences</w:t>
      </w:r>
      <w:proofErr w:type="spellEnd"/>
      <w:r w:rsidRPr="005119B3">
        <w:rPr>
          <w:rFonts w:ascii="Times New Roman" w:hAnsi="Times New Roman" w:cs="Times New Roman"/>
          <w:sz w:val="24"/>
          <w:szCs w:val="24"/>
        </w:rPr>
        <w:t xml:space="preserve"> Precinct, GPO Box 267, Brisbane, QLD 4001, Australia.</w:t>
      </w:r>
      <w:bookmarkEnd w:id="1"/>
    </w:p>
    <w:p w14:paraId="7BD2F9D1" w14:textId="77777777" w:rsidR="00356831" w:rsidRPr="00D15030" w:rsidRDefault="00356831" w:rsidP="003568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15030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D15030">
        <w:rPr>
          <w:rFonts w:ascii="Times New Roman" w:hAnsi="Times New Roman" w:cs="Times New Roman"/>
          <w:sz w:val="24"/>
          <w:szCs w:val="24"/>
        </w:rPr>
        <w:t>United States Department of Agriculture, Agricultural Research Service, Daniel K. Inouye U. S. Pacific Basin Agricultural Research Center, Hilo, HI, USA.</w:t>
      </w:r>
    </w:p>
    <w:p w14:paraId="67C6BF42" w14:textId="77777777" w:rsidR="00356831" w:rsidRPr="00D15030" w:rsidRDefault="00356831" w:rsidP="003568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D15030">
        <w:rPr>
          <w:rFonts w:ascii="Times New Roman" w:hAnsi="Times New Roman" w:cs="Times New Roman"/>
          <w:sz w:val="24"/>
          <w:szCs w:val="24"/>
        </w:rPr>
        <w:t>The University of Queensland, School of Agriculture and Food Sciences, St Lucia, QLD 4072, Australia.</w:t>
      </w:r>
    </w:p>
    <w:p w14:paraId="4EA43C63" w14:textId="77777777" w:rsidR="00356831" w:rsidRPr="00D15030" w:rsidRDefault="00356831" w:rsidP="0035683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D15030">
        <w:rPr>
          <w:rFonts w:ascii="Times New Roman" w:hAnsi="Times New Roman" w:cs="Times New Roman"/>
          <w:sz w:val="24"/>
          <w:szCs w:val="24"/>
        </w:rPr>
        <w:t xml:space="preserve">Department of Agriculture and Fisheries, </w:t>
      </w:r>
      <w:proofErr w:type="spellStart"/>
      <w:r w:rsidRPr="00D15030">
        <w:rPr>
          <w:rFonts w:ascii="Times New Roman" w:hAnsi="Times New Roman" w:cs="Times New Roman"/>
          <w:sz w:val="24"/>
          <w:szCs w:val="24"/>
        </w:rPr>
        <w:t>Ecosciences</w:t>
      </w:r>
      <w:proofErr w:type="spellEnd"/>
      <w:r w:rsidRPr="00D15030">
        <w:rPr>
          <w:rFonts w:ascii="Times New Roman" w:hAnsi="Times New Roman" w:cs="Times New Roman"/>
          <w:sz w:val="24"/>
          <w:szCs w:val="24"/>
        </w:rPr>
        <w:t xml:space="preserve"> Precinct, GPO Box 267, Brisbane, QLD 4001, Australia.</w:t>
      </w:r>
    </w:p>
    <w:p w14:paraId="0DAD9402" w14:textId="77777777" w:rsidR="00356831" w:rsidRPr="00FB2C11" w:rsidRDefault="00356831" w:rsidP="00356831">
      <w:pPr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B2C11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FB2C11">
        <w:rPr>
          <w:rFonts w:ascii="Times New Roman" w:hAnsi="Times New Roman" w:cs="Times New Roman"/>
          <w:sz w:val="24"/>
          <w:szCs w:val="24"/>
        </w:rPr>
        <w:t xml:space="preserve"> Corresponding autho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B2C11">
        <w:rPr>
          <w:rFonts w:ascii="Times New Roman" w:hAnsi="Times New Roman" w:cs="Times New Roman"/>
          <w:sz w:val="24"/>
          <w:szCs w:val="24"/>
        </w:rPr>
        <w:t xml:space="preserve">: </w:t>
      </w:r>
      <w:hyperlink r:id="rId4">
        <w:r w:rsidRPr="00FB2C11">
          <w:rPr>
            <w:rStyle w:val="Hyperlink"/>
            <w:rFonts w:ascii="Times New Roman" w:hAnsi="Times New Roman" w:cs="Times New Roman"/>
            <w:sz w:val="24"/>
            <w:szCs w:val="24"/>
          </w:rPr>
          <w:t>johnhu@hawaii.edu</w:t>
        </w:r>
      </w:hyperlink>
      <w:r>
        <w:rPr>
          <w:rStyle w:val="Hyperlink"/>
          <w:rFonts w:ascii="MS Mincho" w:eastAsia="MS Mincho" w:hAnsi="MS Mincho" w:cs="MS Mincho" w:hint="eastAsia"/>
          <w:sz w:val="24"/>
          <w:szCs w:val="24"/>
        </w:rPr>
        <w:t>,</w:t>
      </w:r>
      <w:r>
        <w:rPr>
          <w:rStyle w:val="Hyperlink"/>
          <w:rFonts w:ascii="Times New Roman" w:hAnsi="Times New Roman" w:cs="Times New Roman" w:hint="eastAsia"/>
          <w:sz w:val="24"/>
          <w:szCs w:val="24"/>
        </w:rPr>
        <w:t xml:space="preserve"> </w:t>
      </w:r>
      <w:hyperlink r:id="rId5" w:tgtFrame="_blank" w:history="1">
        <w:r w:rsidRPr="00A33AE4">
          <w:rPr>
            <w:rStyle w:val="Hyperlink"/>
            <w:rFonts w:ascii="Times New Roman" w:hAnsi="Times New Roman" w:cs="Times New Roman"/>
            <w:sz w:val="24"/>
            <w:szCs w:val="24"/>
          </w:rPr>
          <w:t>j.thomas2@uq.edu.au</w:t>
        </w:r>
      </w:hyperlink>
    </w:p>
    <w:p w14:paraId="7BF1C2D2" w14:textId="07D261C8" w:rsidR="00D65F4B" w:rsidRPr="00D35198" w:rsidRDefault="00D65F4B">
      <w:pPr>
        <w:rPr>
          <w:rFonts w:ascii="Times New Roman" w:hAnsi="Times New Roman" w:cs="Times New Roman"/>
        </w:rPr>
      </w:pPr>
    </w:p>
    <w:p w14:paraId="4E21B8EC" w14:textId="134F4406" w:rsidR="00D36593" w:rsidRPr="00D35198" w:rsidRDefault="00D36593" w:rsidP="00D35198">
      <w:pPr>
        <w:spacing w:after="0"/>
        <w:rPr>
          <w:rFonts w:ascii="Times New Roman" w:hAnsi="Times New Roman" w:cs="Times New Roman"/>
          <w:b/>
          <w:bCs/>
        </w:rPr>
      </w:pPr>
      <w:r w:rsidRPr="00D35198">
        <w:rPr>
          <w:rFonts w:ascii="Times New Roman" w:hAnsi="Times New Roman" w:cs="Times New Roman"/>
          <w:b/>
          <w:bCs/>
        </w:rPr>
        <w:t>PSV-B-RNA</w:t>
      </w:r>
      <w:r w:rsidR="00D35198" w:rsidRPr="00D35198">
        <w:rPr>
          <w:rFonts w:ascii="Times New Roman" w:hAnsi="Times New Roman" w:cs="Times New Roman"/>
          <w:b/>
          <w:bCs/>
        </w:rPr>
        <w:t>-</w:t>
      </w:r>
      <w:r w:rsidRPr="00D35198">
        <w:rPr>
          <w:rFonts w:ascii="Times New Roman" w:hAnsi="Times New Roman" w:cs="Times New Roman"/>
          <w:b/>
          <w:bCs/>
        </w:rPr>
        <w:t xml:space="preserve">1-MWP: </w:t>
      </w:r>
    </w:p>
    <w:p w14:paraId="3F9BE352" w14:textId="4DB9772B" w:rsidR="00D35198" w:rsidRDefault="0041756E">
      <w:pPr>
        <w:rPr>
          <w:rFonts w:ascii="Times New Roman" w:hAnsi="Times New Roman" w:cs="Times New Roman"/>
        </w:rPr>
      </w:pPr>
      <w:r w:rsidRPr="0041756E">
        <w:rPr>
          <w:rFonts w:ascii="Times New Roman" w:hAnsi="Times New Roman" w:cs="Times New Roman"/>
        </w:rPr>
        <w:t>ACATGGGAAACAAAGCGAACGTTTCTCTTCAGCGACCGTCACTTTCCTTGCGAACTTAATTGCGATCTTTCTTTTGATTGTCTCTTCGACTTGTTCTACTTCGTTTCTTGCTTAGCAAATCTGACCTGACCCTATTTAGGGCGCTAAACAGGCTCCAGTCGTATCGTAACGATCGTTTCATACCACTTCAATGGCCTCTCAGGTTGAAAGCGATTGCTTACGCTATGTTGTTACAGAAGAGGAAGCCCTCCTCGTTTTAGAGGCAGACTTCCTCATTTGCTATTTTGAGGAACTTGAACGCACTGGTAACGTGTGCGTGCCAGCTCCTGCTGGTGGCTCAGCTGATAATGATATCCGTCAATCAGTGATGGAAATTGTTAATAAATTACCAGCTGAACACCCTGCCTCCACCGACGTCCAACTGGCAGAATGTCTATTCTTCGATGTTGGTGAGGATCTGAGGAAAGGATTGGACAAGCATTTCTATCCTCATTTCGATAGAAATGATGCTGACTATAATCCACAAGGCATCCTCGGCAGTTTTGCTCAAGGTGCCTTCATAGAAATTGGTAGTCGCACTATTGGTCGTCTGATGGCCAAAGTGGGCTCAGCTGTGAGTCCTTT</w:t>
      </w:r>
      <w:r w:rsidRPr="0041756E">
        <w:rPr>
          <w:rFonts w:ascii="Times New Roman" w:hAnsi="Times New Roman" w:cs="Times New Roman"/>
        </w:rPr>
        <w:lastRenderedPageBreak/>
        <w:t>TTCTCAACTACTCGCTAAAATGGATATCATTTTAGACAAAGTAGTTAGTGCTTTTGATTGGCTTGCAAATATCGTTGATGGATGCATGAATTTTCTGACCTCACTTAGGGACAAATTCAAATCACTGATTCAGACTTGTCTTGAGAAACTTAAATGCTTTGCTGAACACTTTAGCTACTTAATGCCGTTAGTTTGCGGAGTGTTCTTTTCATCATGTTTCTTTTTTCTATTGAATAAATTTTTGAGCTATGTCGCGCCTTCATATGTTATGTCTTATGGAAGGTTGGTTGAAATAATATCAATTGTTGCAGCAGTCATTGGAATAAAGGAATTTGGTCAATACTTTATGACCATGGAATCTGATGCTCGGAAGTCCTTCATAAACGCTATCAAGAACTTTCTGGGCTTTGGTGATGTTGAAAGTGGCTTGGCTGTGAATGAAAGTGAGCCACAAGTACAATCAGGCCTCATGGACGTTGGACTGTTTGGTTGCCTTGTCTCCATGATTACATTCTTTGCAGATGAAAAGTTTCGGGTCGATTTCTGGGGATTTGCAAAAACTGCAGCGGCTCTGAAGAATATCTCAGATGGATACGACAAAGTTAGTAAGATGATGGGAGACATCACTCTATGGTTCTTCCAAAAACTTGGTACGAGTGGTATCGATGGAAGTGGTGCTGCACAAGCTCTCATGTTGCAAACTGGGATTGGGCTTAGTCAGTGGATGGAAGATTGTGAAAAACTCATAATAGAGGGCAACACGGTCACCCATTCAATGCAGTGGGTCTTTTCTGAGAGTCGGCGCCTAATTGATCAAGGAGCCGTCATTTCTAGTTATTTTGCTAGAACTAATGACGGCACGACTTTCCACTTGCGAGCGCGATTCGTGGCTGTGGAGAAGAGCCTAAAAGAATTTTATGGGAAAATCAAACAGGCTAATCTGAGTAATCAACATAGACTGACTCCTTTCACAATTTGCTTCATGAGTGAACCTGGAGTTGGAAAATCAACAGCTGTACGACCCTTTTGCGACACCTTCCTAGATGCTATGGGTGAACCCAAAGCTGATAGGATTTATACAAGAAATGGCGGGGACGCGTACTGGTCGAACTACATACGTCAGCCGTGTGTTTTGTTTGACGATTTTGGACAGACGCGCCAAGAAAATAATAGGTTTGATGAGGAAACCTTAATCCAGCTTGTTACTTGCAATCCGCACATGTTACCTATGGCTGCCGTCGAGGAAAAAGGCAGGCCCTTTGATTCGAAATACATAGTCATGTGCACCAACAGGGAGTACGCTCACTCTGAGGCTGATCTGGCTGATCAAAATGCTTTTCTGAGACGACGAAAGCTGCTGTGGAAGGTTGCGAGAGATGATCGCGTGGCTTTCGACCCCACATGTTGTTGGAAAAATCTTCTATTTACTAGAATGGATTCTCTCCATCCACGCCGCCGGCACGTTGATCAGGTGACCCTGACTTTCCCAGACATGATTGCATATTCAGCAAACCAGGCTAGAGCACATTTTGCTCTAGAACAGACAATGTTGGACAGCATTTCGACCTGCACGGACTCCTTTCATCTTGAGGAGGACCAAAATGGCCACTTTCGAGTGGTTTTTGACAACGTGGATGCTGAGGTCCACAATGCGGAAATGAGGAGGGCCAATAATCCCAACATTGAGAGGTATAGAGTCCAGAGTGGAGAATCTTTCACTTATTTTAGTTGCCAAAGACCACTTAGTCAGGGACAACATTGCCCAAATTTTGCAAATCACGTGGACGAATTTAATTCATGTACTCTTGACACGATTGGGGGCAAAGTTTTCTGTTCTAACGGGGGGGTTTTCCCAAGTGAAAGTGTTCAGTGGTCCAGTCATGAAAGTTATTTCATTGACAATATGGCTAAGTCAACGGGCTTGTTCGAGGTACAAGTGAATTTGCTGGCCAGTTTATTGATGGACGACACAAATATGGAAGAATTCATGGACTGGAGAAGGAATGTGCTTTTTGACGATATAGTTGGAGATGGTATTGACCCCCCTGCTTCTATCCGCAGTAAGAATCCGGATGTTCCGGATACGGTGTTCCAAGAATATTGGTCCAAACTCAGCGATCGTTCTCGATACTTGGCCATTATGTGGCGAGATCTCACGCCGAAATCATCACTGAAACAAGCCATAGAAGGATTCAAGGAAGCAATCTCTGGGATTAAATGTGTACGGCTTTGGGAGTCATTGCCCTTTTGGCTTAAGTGGGCAATCGGATTTTTCGGCATCTTTGCGGGAGGATGTGTTGTCTATTCTTCTCTCAGGTGGCTCGCTGTACTTGGCCAACAGACTGGAGTTAAGCTGTTGTCCTATGTTTTAGGAGCAGATCCTTTCCAAGTACAGGGTACTTCATCAGGCGGTGATGAAAGGATCAACCGCACGCGACGTGTTGCTGTGCGAGGTTTCAGAGCACAGAGTGCTGCTTATGAGTCGATCCCGCATCCTGACGCATGGGACAAGTGCAAGAAAGCAATGATTCGAGTTGAGGGGACGGGCATCAAATCACACAGACCGTTTGCCTTCTGTGGTCTGATGATAGGTCCACGAAGATTCGTGGCCCCTGCTCATAGCGTTGTTCTGATGAACTTTGGTGTTTCTATGATGGTGACGAATGGTGAGGGCATGGGATGTACTTTCTATTGTAGATATGCACCCACCATGCTTGATGAATACCCAGAGTTTCCGGGAAAAATGAAAAGTTTGGTTGTGATGGAGTATTCAAGATTGACGCCACCTCTGGCTTATTACAGCAACATAGTAACTGATTTTTCCCTGGAGGTGAGTAGGTGTGTGCCGGGCTTTATCATGCCAAATATCAACCCTGACAGCGCTGATTTCCCACATGTCACCGAATTCTTTAAGGTGA</w:t>
      </w:r>
      <w:r w:rsidRPr="0041756E">
        <w:rPr>
          <w:rFonts w:ascii="Times New Roman" w:hAnsi="Times New Roman" w:cs="Times New Roman"/>
        </w:rPr>
        <w:lastRenderedPageBreak/>
        <w:t>ATAGAGTTGACGACATTGCTGATGGAGCCTCAGGCATGACTTGGAAAGCTATTAAAACCTTCCATGCCAAGGAGGTCGGGAAAGATGGAATGTGTGGACGTCTCGCCCTAATAGACAGGAATAACACTCTGCAAGTGGTTGGAATGCATTGCTATGGGCGACCATCCGACTCGATTTTCTGTGACTTTGAAAAACATTTTGTTGTTGAAACTTATAAAGCACAATCTGAATATAATCAGTGTTTTGAGAGAACTCAGATAACTGAGATGGTGGATCTTGTTGGCACACTTGATGTTAGGGTTCCACGCTTAGAGAAAAGCCAGATTGAAAAATCCTTAATTCATGACACTTTAAAGGAAATGTGGCGTGACCCTCTAACTGAGCCTACAATTTTGTCTCGTGTGGATCCTCGCCCGCCCTATTCATATGATCCATACGAAATGGGAGTGAGGAAGTTTGATAAGGAGGCAGGACCATTTGATTTGAGAGAAGGGACAGAGTTCAACAAAGCCCTGGCTGATATCAAACAGAGTTGGTTGGATATTAAGCCGGAATCGTTTAAGATAGAACCGGTGTGTTCTTTGGATGTCGCCATTAATGGAGTCGATGGAATGCCCTATGCTGAAAATTTTCCGATTAGCACTTCAGAGGGATATCCTTATCTGCTCGAGCGCCAGCATGGAGAGAGTGGAAAATATAGATACTTTGAAGAGGATCTATCCGGAAAGAGGAAACCCAAGGGAGATTGGGTTAAGGACGTTGATGAGATTGAGAATCTGTGTGCTTCTGAAGAACTTGAAATTTTCTCCATCGCATGTGCAAAGGACGAGAAAACCAAATTGGCCAAGGTTTACGAGACTCCAAAAACACGAATTTTCGAAATCTTGCCCTTCACGTATAATCTATTGGTCAGAAAATATTTCCTGTTCTGGATGCAGTGGATGATGGAAAACCATATGAATCTTCCATGCAAGGTTGGTTTAGATTGTTTCTCCTATAACTGGGACATTATGGCATCTCAACATATGGCCTTTGCGAACCATTTTAATGGTGACTATTCGGGTTTTGACACGAATACGTCACGAGACATGATGATGAAAATTTGCGATATCATTTGCGATTTTGCTGATGATGGTGTTCGGAATCGCACTATTAGGAGGAATCTTATATGGGCTGCTGTGAACAGGAAATTGATAATTGGAGACAAGATTTTCGAAGTTAGAGGTGGCACCCCATCCGGCTTTGCTCTCACTGTGCTGATTAATTCTGTTATGAATGAATGGTTTTTGCGAGCGAGCTGGTATGCCATAATGCGTGTTCAGGAACCAATTCTGGCCAACAGTCGAGATTTTAGATCTCATGTGCGCCTTTCTGTTTATGGTGATGACAATGTTGTTTCCATGTCGAACCAGGTTGTCGAGCTGTACAATCTTGTAACCATTTCTGAATATCTCAAGCAATTTGGCATCAAATTGTCTGATGGTGCCAAAACTGGCGTACTTAAGAAGAGAATGAATTTTGAAGAGATCGATTTTCTCAAAAGAAAATGGACCGTTGGAAACTTTGGTTGGTTTCATTGTCCTCTTGATCGGACTTCTATCGAGGAACAATTGTTTTGGATAAAGAAATCAGATGACCCTCTGGCCAGCGTTCAGATGAATGTAGACAATGTTCTCCGTGAGTCATTTCATCATGGTAGAGACTATTTTGATACGATAAGAAGGGTCATCTCGAAAGCTGCTAATCTCAAAGGACTGGAAATTCTCCTGTTAAGTTTTGAAGATTGCGCAGACATGTGGACCACACAGAGAACTAAAGGCAATGCCAATGTTCCAGTGTGTTTCGATTTGCCTTACCTGAAGAAGCGCTATTTGGAGACCCAAGTGCGTGGCCTGGGCGAAAAGAGATTTGATCCGATTTATGGTATGACCATTGCGCGACTCAACAATTTTGATCCTAAATGGCGCCAAGCTGATAAGGTCGTGATTCTGACTGATGGGGGAGGTTCCTATGTTAAACACAATGGAACTTTGTGTTTAGATATCACTACTGATGGTGGTATGCAAATGAGAAAACTTCGAGAGTACATTTCCAATGGGGACTTTAGACGCTGCTATGTTACTCACCCCTCCAATGTTGCTGCTTGTGGGGTGTATGCACTTCTGACTTATCTCTTTGTGTTTCCTGAAGAAAAATCGATGTTGCATGCTTGGGTGGATTTGCTTGATGAAAATGCTTATAAGCAATTTATCAAACTTAATTCCTTCGTGTGAATATTGTGTGACTCTTGTGTCAGCTAGTGGTTAGGCTACTGTGTGTGATTTCCTAGCCACCATATTTAAATAAAATTGATGTGTGCTTATGTTTTTGAGTGTTTAGTGTGTGATGCTCTAAATTTATGCATGCTTTCTACC</w:t>
      </w:r>
    </w:p>
    <w:p w14:paraId="1ED56826" w14:textId="77777777" w:rsidR="00D35198" w:rsidRPr="00D35198" w:rsidRDefault="00D35198">
      <w:pPr>
        <w:rPr>
          <w:rFonts w:ascii="Times New Roman" w:hAnsi="Times New Roman" w:cs="Times New Roman"/>
        </w:rPr>
      </w:pPr>
    </w:p>
    <w:p w14:paraId="285E69E1" w14:textId="6D6E8228" w:rsidR="00D36593" w:rsidRPr="00D35198" w:rsidRDefault="00D36593">
      <w:pPr>
        <w:rPr>
          <w:rFonts w:ascii="Times New Roman" w:hAnsi="Times New Roman" w:cs="Times New Roman"/>
        </w:rPr>
      </w:pPr>
      <w:r w:rsidRPr="00D35198">
        <w:rPr>
          <w:rFonts w:ascii="Times New Roman" w:hAnsi="Times New Roman" w:cs="Times New Roman"/>
          <w:b/>
          <w:bCs/>
        </w:rPr>
        <w:t>PSV-B-RNA2-MWP</w:t>
      </w:r>
      <w:r w:rsidRPr="00D35198">
        <w:rPr>
          <w:rFonts w:ascii="Times New Roman" w:hAnsi="Times New Roman" w:cs="Times New Roman"/>
        </w:rPr>
        <w:t xml:space="preserve"> </w:t>
      </w:r>
      <w:r w:rsidR="0041756E" w:rsidRPr="0041756E">
        <w:rPr>
          <w:rFonts w:ascii="Times New Roman" w:hAnsi="Times New Roman" w:cs="Times New Roman"/>
        </w:rPr>
        <w:t>GCAAATCTAACCTGACCCTTTGGGGTGCCAAACAGGCTCTAGTAACTGCTATCTATGCATGATGTCCATGTGATCATGTCAATGGCCTCTCGATTCCATGGGACCCAGCATATATAGGAGGTATAAGCTTGCTGCAGGTAAATGCGATTCATGCAGCTTCTTCAAGTGGTTCTTTTTCCACTTTGTTCATTGGTGTTTTGGTCTTTCGGTCTTTAAGCCTTATAAGGAGGTTTTTGAGGATTATTATTATTCTGCCTTAAGAGCTTCAGATGCTCGTCTTCGAGTCAATTTGAAATTTAAGAAAACTCCTGCTT</w:t>
      </w:r>
      <w:r w:rsidR="0041756E" w:rsidRPr="0041756E">
        <w:rPr>
          <w:rFonts w:ascii="Times New Roman" w:hAnsi="Times New Roman" w:cs="Times New Roman"/>
        </w:rPr>
        <w:lastRenderedPageBreak/>
        <w:t>TCGACTTGCTTGTTCTATACGTTGGACACAACTATTTCCCTTGTAGATTCTGTTGGTTTCATCAACATTATCATACTATTTTCCGTTGCCAACTTAAATCTGTTATTATGTCTCAGACAAGGTCTGTGCAGGAGGTTTTCACTGGTGCTGGCCGGCAGCTTGGAACTAGTGCCTCTAATATAGCTCGAAGTTTGAGCCAGGTTGGTGATGAGACCATTCTCAATACTGCTTCTCCAATCGTAAAGATGTTTGATGAAGCTGTTAGAAACAAAAACTTTCATGTTCTTCCGAGGAGAGTCCAACAAATGAAAGATGTTCTTTTAGGAGTTTCTAAGAAATATGTCCATTTTGACATTGTCGATGCCACCACTAGCGCTGCTGTGGAGGACGCAGTCGTTGAAACTCCGATCCCTCTAGATCAATATGTTAATATTGATAAAGCTGAGGAATCATTGCGAAGTAAAGAGGAGAAGAAACTCGACATTGTTAATGGAAAAACATGTATTGTCGAGGCCATTGCTCTGCAGTCAACTTCTAATACTCCTGCAACAAGTGGTGGCGTTGTTTTGACCATGGCCGTTGATAGTAGGGCCAACAATCCTGAAGATGCGATTCTTGGTGGGCACATACATGTTGCCAGCCGTAGCGATACAGCTGGTAGCATGTTTATGCCATTTTTCAAGCTCAATACTAGAGATCCATATTTGTCAACCGCCCTTAAAATCATGACAATTAGTTCGGGATTTGACATGAAAGAGGGCTCCATAGTGGCAACTATCAAGCCACTGGTTGTTGGTGAAATAGTTCAAGACCCTCAATATACTACCATCAAGAAGGGTGTTTTGAAAGAGATTATGAAAGCTGGCCCTGTGACTCACACTGATCACTGCTTACCTATTCATCCGCGATTGCCCGAAGGACCACGCAGTACTGAGATTGTGGTACCATGGGAAAGTGCTACGCAGGCCTTGCTTTACTCGCACACTGCGGATGGAACAAGTGTATGGAAGAACGCTACAAAAGGAAAACAGAGCGTTATCTTTGAACTGCCGCGACATCTCACCAGTTCGCGGCGCATCAATCAAATAATCGCTGAAACCTCTGATCCAAATTTGCTTGGAAGGACTGATGTTAGAGAGGTTTCTGATAATTATACTGAACAGGGTTCCGGCGACAGAGAGGAACACATGCCAACTGAGGGCTCAGGGAGACAGGAGAAATTCGACGGCTTGCCTCATGCTTTTACGCCTGAGGAAAGCATAGTGAAGAAAGATGATGTCCCTTCGATGAAAGATAGGGGAGGAGAGTATGGTTCTACATACGTTTTGGAGGATGACAAAATTCTCTTCTCTGCACGCTATGTGGTGGACAACACAGCAGAGACAGGAGCCAGCCTGGTAACTGTCCAACTTATGGACGATGTTCTTTCGCGTGGGTTTGAGTCTGCTGTGGCACGATTGGCCCTTATCATGCCAATTGTGGAACCAATCATTAAAATAAGGGTTACTTACACCATACCCTCACTGTGTAGCGTGCCACTTATTCTTTCCTGGGACGAGTCTGGGGACAAACTAAAGAAAGCCGTTGTGCTTGAGCGAATCCTCAATCAGCCGTCCATAATAATGAATTCACACAGTGTTGTGACAAGTCATGAGCTTGTCGTACGACCAGCTGGTCACACAGGTAGGTTCAACTTATTCGCATCAGGAGCTGAACGAATGGGAGCTTTCCACATAGTTTCGTGTGGGCATAAGCTCAAAGGAGACGTTAAGGTTAATCTAGCTGTTGACATTCTGTTTTGCAAGAATACCATCATGATGCCATTGGCGCATCGACCTGATAGGCCCATTGCTAGCATACCAAACGCAACGTTCAAAATGCTAGAACGAGTTTCAATGGGTGATGTGAATTTGCACCATGTGCTATCACTACATAAATTCACGGATAAATCACCAACTGGTGATATTTATTTAATTTCGGTAGTACCTGGAATTTGTTCCATTTCTGATAAGGGGACCAAGTCATTCGTCAGCACATTTGGCAAGATGCTGACAATGTGGAATTTTTGGCGCGGGGACGCAATTATAGAAGTGTCATGCGCAGCCAGGAAAAGCATAGCTGGCTCATGCACTTTCTTTGTGGTGCCACCAGGGGTTGAAACTGCCCTGCTGTCGCCAACTATCCTCGCAGGTTTTCCTTTCTTCCGTGTCGATTTTTCCATGGATAAACCTGTCAAATTCAAATTCCCAGTCAATAGTTGGCTCAATTGGTGTGTAACGCAAGGAATTGATGACTTTAATGCTGTGGACACCAACAACTGTGAGAGTTCCCTCATTATGCGTCTAGATCAGGCTCCTTATGATAATATGGGGGATGCTGTGGAAGTGCTCATGTGCACACGCATAGTAGCAGTCAAGAATTTGGAAGTCTCTGAGAGAGCTTCCTGTGCAAAACAAAAAGGGGCAAATTTCGCTAAAACGTTTGATATGGGTCGAATCCTCCATGACCAAGTGCTGACTGCTTATAGAGCACAATCTGAAGTCCCCGGATTTCAAAATGAGGGCTTTGCGCAAAGTTTGGTCTTTTACCCTCTCGAAGTTGCTGAGAATGGAGAGGGTGCTCGTTCAGTTATGTTGTCATTCCCTGTTTGTTTCAACTATCGGGATGACATGTTTGAGAGGAAAGGTCAAGGGAAAGCTGGACTCGTTTACATTGACCATTTGAATCCTTACCACCAACTATTTTCAGGGGTCTCCTATTACTCGTGCGGCATTGAAGTGCTCATCTATGTAGAACACGAGGATGGCTCCTCAGGCAAGGCCATTGCCGTTTTCAAAAACGGCTCAATGGAAAATCATGTTTATGGCCAGACCACTGCAACAAATGATGGAAATTATGGTGGCGGAGTGTCAATGG</w:t>
      </w:r>
      <w:r w:rsidR="0041756E" w:rsidRPr="0041756E">
        <w:rPr>
          <w:rFonts w:ascii="Times New Roman" w:hAnsi="Times New Roman" w:cs="Times New Roman"/>
        </w:rPr>
        <w:lastRenderedPageBreak/>
        <w:t>ACTATATGTCAGCAAGTGGTGCTCTGTACCTTAGGATTGAACCACGCAACTTCAATTGCAGGGGACGCGTGAGAACGAAACAAAGTCACAGATTCCTTGACACTTATGGGGTTTGTCACGTCAGTGTACCTCCTTTTGATGTGGTCAAATGCATCAGAGTTTTCACTCGACCATTCGGGAAGATATCCATTTATGGTGTGCGAACTCCCGAGATGGATGTAGATGCTAATTCAGGGAAGAGAAGATGCTCATGCGTCTATCTCACTAATTCTGATGCAAATGTTGGAGGGTACTAGAGCTGCGATGATTTGACAAGTGGTTGCGACAGCAACAACTGCAATAAAGACTGAATGATTTGCTCCTTTCTTCAGTCACGTGTTATCTGCTTCTTTATCATTATTATTGTGCTTCTTGGATGATGTTATTTCGTTGTGCGTGTGCTTGCTGCTTGTTGTTTCTTTGCAACTATAATGGTTGTGGACTCTTGTCCATCCATGAATAATTATTATTATTATTGGTGTGTATTTAGTTTTGAAATGTTTGTGTGTGATGTTTTAAATCTATGTATGCTTCCTAAC</w:t>
      </w:r>
    </w:p>
    <w:sectPr w:rsidR="00D36593" w:rsidRPr="00D35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NLU0NzE3NzYzMDZW0lEKTi0uzszPAykwrAUAsKfIWSwAAAA="/>
  </w:docVars>
  <w:rsids>
    <w:rsidRoot w:val="00D36593"/>
    <w:rsid w:val="00356831"/>
    <w:rsid w:val="0041756E"/>
    <w:rsid w:val="00D35198"/>
    <w:rsid w:val="00D36593"/>
    <w:rsid w:val="00D65F4B"/>
    <w:rsid w:val="00E20B1C"/>
    <w:rsid w:val="00F80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AEC44"/>
  <w15:chartTrackingRefBased/>
  <w15:docId w15:val="{CB220AF4-8C7C-42E0-BF99-36807D533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65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.thomas2@uq.edu.au" TargetMode="External"/><Relationship Id="rId4" Type="http://schemas.openxmlformats.org/officeDocument/2006/relationships/hyperlink" Target="mailto:johnhu@hawai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641</Words>
  <Characters>935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Larrea-Sarmiento</dc:creator>
  <cp:keywords/>
  <dc:description/>
  <cp:lastModifiedBy>Adriana Larrea-Sarmiento</cp:lastModifiedBy>
  <cp:revision>4</cp:revision>
  <dcterms:created xsi:type="dcterms:W3CDTF">2021-11-10T05:47:00Z</dcterms:created>
  <dcterms:modified xsi:type="dcterms:W3CDTF">2022-02-26T02:27:00Z</dcterms:modified>
</cp:coreProperties>
</file>